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3e6b16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3e6b160-c563-11eb-a79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Ow4CQQxDLS6Q+9/SNwi2AzQ0SEnBgjSaLZ7ycZxFfz3EX70DUI33Txc+8P38+g5drX+ZTJQvW14oDbKYywGPBSrIOx5c3PdlXz9hlK9YB/VzSz/PQX8jG/VCIFYuy3yFAWhQz7Hj0RxYLD6b634ElyZHOGtepSfiRC8H8Tk8H1SDudaLm6o0HZonGHueKOM2kWPv580zgpdv8UAvylSVs5xdwDWv7KqVGMn9fFh8StSuWolw6wcDsmg8b+v+MkqpnlnZ188xjfE59/V8KM9kPPsPB/kKI8eqzPLBfqtxfY4vrOvnxzKevPf+Eqsao89i6oP9ZiKzP+pgPuJ62SHAgZ+KZ0NgsLiJb0bDXTn5Pnh5tI69vyBS9upgT5h7/f3v9+4TZXVuwNeSSp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internet all day here in Upton, Wir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3e6b160-c563-11eb-a79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3e6b160-c563-11eb-a79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3e6b160-c563-11eb-a79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3e6b160</dc:title>
  <dc:creator/>
  <cp:keywords/>
  <dcterms:created xsi:type="dcterms:W3CDTF">2026-05-07T14:56:46Z</dcterms:created>
  <dcterms:modified xsi:type="dcterms:W3CDTF">2026-05-07T14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